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7b301aba2a916a774a227cc97130412023f3955"/>
    <w:p>
      <w:pPr>
        <w:pStyle w:val="Heading1"/>
      </w:pPr>
      <w:r>
        <w:t xml:space="preserve">Cover Letter for Academic Researcher Position in Spain Valencia</w:t>
      </w:r>
    </w:p>
    <w:p>
      <w:pPr>
        <w:pStyle w:val="FirstParagraph"/>
      </w:pPr>
      <w:r>
        <w:t xml:space="preserve">Dear [Hiring Committee/Professor's Name],</w:t>
      </w:r>
    </w:p>
    <w:p>
      <w:pPr>
        <w:pStyle w:val="BodyText"/>
      </w:pPr>
      <w:r>
        <w:t xml:space="preserve">It is with great enthusiasm that I submit my application for the Academic Researcher position at [University Name] in Valencia, Spain. As a dedicated researcher with a strong academic background and a passion for advancing knowledge in [specific field, e.g., environmental science, biotechnology, etc.], I am eager to contribute to the vibrant research community in Spain Valencia. This opportunity aligns perfectly with my career goals and my desire to work within an institution that values innovation, interdisciplinary collaboration, and academic excellence.</w:t>
      </w:r>
    </w:p>
    <w:bookmarkStart w:id="20" w:name="Xffebf5953b3d31bca048647bbea80d4f112d77b"/>
    <w:p>
      <w:pPr>
        <w:pStyle w:val="Heading2"/>
      </w:pPr>
      <w:r>
        <w:t xml:space="preserve">Academic Background and Research Expertise</w:t>
      </w:r>
    </w:p>
    <w:p>
      <w:pPr>
        <w:pStyle w:val="FirstParagraph"/>
      </w:pPr>
      <w:r>
        <w:t xml:space="preserve">Throughout my academic journey, I have focused on [specific research area], a field that continues to evolve with groundbreaking discoveries. My doctoral studies at [Your University] in [Your Field] provided me with a robust foundation in [mention key methodologies, theories, or techniques]. This was further strengthened during my postdoctoral fellowship at [Institution Name], where I led projects on [specific research topic], resulting in publications in high-impact journals such as [Journal Names]. My work has consistently aimed to address global challenges, such as [mention relevant issues like climate change, public health, etc.], while also contributing to the local context of Spain Valencia.</w:t>
      </w:r>
    </w:p>
    <w:p>
      <w:pPr>
        <w:pStyle w:val="BodyText"/>
      </w:pPr>
      <w:r>
        <w:t xml:space="preserve">As an Academic Researcher, I have developed a unique ability to bridge theoretical frameworks with practical applications. For instance, during my time at [Institution Name], I collaborated with multidisciplinary teams to design [specific project or initiative]. This experience not only honed my technical skills but also reinforced my commitment to fostering a collaborative research environment. In Spain Valencia, I am particularly interested in exploring how local ecosystems or cultural practices intersect with broader scientific inquiries, leveraging the region’s unique geographical and historical context.</w:t>
      </w:r>
    </w:p>
    <w:bookmarkEnd w:id="20"/>
    <w:bookmarkStart w:id="21" w:name="Xaa67aa408181b0e3337326357ca0723afe331c7"/>
    <w:p>
      <w:pPr>
        <w:pStyle w:val="Heading2"/>
      </w:pPr>
      <w:r>
        <w:t xml:space="preserve">Publications, Presentations, and Collaborative Work</w:t>
      </w:r>
    </w:p>
    <w:p>
      <w:pPr>
        <w:pStyle w:val="FirstParagraph"/>
      </w:pPr>
      <w:r>
        <w:t xml:space="preserve">My contributions to the academic community extend beyond research. I have authored or co-authored [number] peer-reviewed articles in journals such as [Journal Names], with a focus on [specific topics]. These publications reflect my ability to communicate complex ideas clearly and engage with the global scientific discourse. Additionally, I have presented my work at international conferences, including [Conference Name], where I received recognition for my innovative approach to [specific research problem]. Such experiences have deepened my understanding of the importance of networking and collaboration in advancing scientific knowledge.</w:t>
      </w:r>
    </w:p>
    <w:p>
      <w:pPr>
        <w:pStyle w:val="BodyText"/>
      </w:pPr>
      <w:r>
        <w:t xml:space="preserve">In Spain Valencia, I am excited about the potential to collaborate with local institutions such as [University Name] or [Research Institute Name]. The region’s emphasis on sustainable development and technological innovation aligns closely with my research interests. For example, I would be thrilled to contribute to initiatives that address environmental sustainability in Mediterranean regions or explore the intersection of technology and social sciences in urban planning. My goal is to build partnerships that not only advance my research but also benefit the broader community.</w:t>
      </w:r>
    </w:p>
    <w:bookmarkEnd w:id="21"/>
    <w:bookmarkStart w:id="22" w:name="Xd0441e67e9bf16936e60564d23ecd4cc09bc179"/>
    <w:p>
      <w:pPr>
        <w:pStyle w:val="Heading2"/>
      </w:pPr>
      <w:r>
        <w:t xml:space="preserve">Alignment with Spain Valencia’s Academic Landscape</w:t>
      </w:r>
    </w:p>
    <w:p>
      <w:pPr>
        <w:pStyle w:val="FirstParagraph"/>
      </w:pPr>
      <w:r>
        <w:t xml:space="preserve">Spain Valencia has long been a hub for academic excellence, with institutions like [University Name] at the forefront of cutting-edge research. The region’s commitment to fostering innovation is evident in its investment in [specific programs, grants, or initiatives]. As an Academic Researcher, I am particularly drawn to the opportunity to work within this dynamic environment. Valencia’s unique position as a cultural and economic center in Spain offers unparalleled access to diverse populations, ecosystems, and industries—each providing rich opportunities for research.</w:t>
      </w:r>
    </w:p>
    <w:p>
      <w:pPr>
        <w:pStyle w:val="BodyText"/>
      </w:pPr>
      <w:r>
        <w:t xml:space="preserve">Moreover, the academic culture in Spain emphasizes mentorship and community building. I am eager to contribute to this ethos by guiding students and early-career researchers while learning from the expertise of established scholars in the region. Valencia’s collaborative spirit, combined with its proximity to other European countries, makes it an ideal location for international research partnerships. I am confident that my interdisciplinary approach and adaptability will allow me to thrive in this environment.</w:t>
      </w:r>
    </w:p>
    <w:bookmarkEnd w:id="22"/>
    <w:bookmarkStart w:id="23" w:name="cultural-and-professional-adaptability"/>
    <w:p>
      <w:pPr>
        <w:pStyle w:val="Heading2"/>
      </w:pPr>
      <w:r>
        <w:t xml:space="preserve">Cultural and Professional Adaptability</w:t>
      </w:r>
    </w:p>
    <w:p>
      <w:pPr>
        <w:pStyle w:val="FirstParagraph"/>
      </w:pPr>
      <w:r>
        <w:t xml:space="preserve">My experience working in diverse academic settings has prepared me to navigate the cultural nuances of Spain Valencia. While I have primarily worked in [Country/Region], I have always been keenly aware of the importance of cultural sensitivity and open-mindedness. For instance, during my time at [Institution Name], I collaborated with researchers from multiple countries, which taught me the value of cross-cultural communication and teamwork. In Spain Valencia, I am eager to engage with local traditions while contributing my own perspective to the research community.</w:t>
      </w:r>
    </w:p>
    <w:p>
      <w:pPr>
        <w:pStyle w:val="BodyText"/>
      </w:pPr>
      <w:r>
        <w:t xml:space="preserve">Additionally, I have a strong grasp of [language if applicable], which allows me to communicate effectively with Spanish colleagues and students. While fluency in Spanish is not a requirement for this role, I am committed to learning the language and immersing myself in the local culture. This dedication will enable me to build meaningful relationships with faculty, students, and community stakeholders.</w:t>
      </w:r>
    </w:p>
    <w:bookmarkEnd w:id="23"/>
    <w:bookmarkStart w:id="24" w:name="conclusion"/>
    <w:p>
      <w:pPr>
        <w:pStyle w:val="Heading2"/>
      </w:pPr>
      <w:r>
        <w:t xml:space="preserve">Conclusion</w:t>
      </w:r>
    </w:p>
    <w:p>
      <w:pPr>
        <w:pStyle w:val="FirstParagraph"/>
      </w:pPr>
      <w:r>
        <w:t xml:space="preserve">In summary, my academic qualifications, research experience, and passion for collaboration make me a strong candidate for the Academic Researcher position at [University Name] in Spain Valencia. I am particularly motivated by the opportunity to contribute to the institution’s mission of advancing knowledge and fostering innovation. I would be honored to bring my expertise in [specific field] to Valencia and work alongside talented researchers to address pressing global challenges.</w:t>
      </w:r>
    </w:p>
    <w:p>
      <w:pPr>
        <w:pStyle w:val="BodyText"/>
      </w:pPr>
      <w:r>
        <w:t xml:space="preserve">Thank you for considering my application. I look forward to the possibility of discussing how I can contribute to the academic community in Spain Valencia. Please feel free to contact me at [Your Email Address] or [Your Phone Number] if you require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Spain Valencia</dc:title>
  <dc:creator/>
  <dc:language>en</dc:language>
  <cp:keywords/>
  <dcterms:created xsi:type="dcterms:W3CDTF">2026-07-23T10:45:01Z</dcterms:created>
  <dcterms:modified xsi:type="dcterms:W3CDTF">2026-07-23T10:45:01Z</dcterms:modified>
</cp:coreProperties>
</file>

<file path=docProps/custom.xml><?xml version="1.0" encoding="utf-8"?>
<Properties xmlns="http://schemas.openxmlformats.org/officeDocument/2006/custom-properties" xmlns:vt="http://schemas.openxmlformats.org/officeDocument/2006/docPropsVTypes"/>
</file>